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BDD76C" w14:textId="2E6FB009" w:rsidR="00282159" w:rsidRPr="004F66EF" w:rsidRDefault="00282159" w:rsidP="004F66EF">
      <w:pPr>
        <w:spacing w:before="120" w:after="120" w:line="240" w:lineRule="auto"/>
        <w:jc w:val="right"/>
        <w:textAlignment w:val="baseline"/>
        <w:outlineLvl w:val="1"/>
        <w:rPr>
          <w:rFonts w:ascii="Sylfaen" w:eastAsia="Times New Roman" w:hAnsi="Sylfaen" w:cs="Helvetica"/>
          <w:b/>
          <w:bCs/>
          <w:color w:val="2F5496" w:themeColor="accent1" w:themeShade="BF"/>
          <w:sz w:val="32"/>
          <w:szCs w:val="32"/>
          <w:lang w:val="ka-GE"/>
        </w:rPr>
      </w:pPr>
      <w:r w:rsidRPr="004F66EF">
        <w:rPr>
          <w:rFonts w:ascii="Sylfaen" w:eastAsia="Times New Roman" w:hAnsi="Sylfaen" w:cs="Helvetica"/>
          <w:b/>
          <w:bCs/>
          <w:color w:val="2F5496" w:themeColor="accent1" w:themeShade="BF"/>
          <w:sz w:val="32"/>
          <w:szCs w:val="32"/>
          <w:lang w:val="ka-GE"/>
        </w:rPr>
        <w:t>სამივლინებო თანხების მოთხოვნის</w:t>
      </w:r>
    </w:p>
    <w:p w14:paraId="4EC43F27" w14:textId="2C21D28B" w:rsidR="004F66EF" w:rsidRPr="004F66EF" w:rsidRDefault="00282159" w:rsidP="005711FA">
      <w:pPr>
        <w:spacing w:before="120" w:after="120" w:line="240" w:lineRule="auto"/>
        <w:jc w:val="right"/>
        <w:textAlignment w:val="baseline"/>
        <w:outlineLvl w:val="1"/>
        <w:rPr>
          <w:rFonts w:ascii="Sylfaen" w:eastAsia="Times New Roman" w:hAnsi="Sylfaen" w:cs="Helvetica"/>
          <w:b/>
          <w:bCs/>
          <w:color w:val="2F5496" w:themeColor="accent1" w:themeShade="BF"/>
          <w:sz w:val="32"/>
          <w:szCs w:val="32"/>
          <w:lang w:val="ka-GE"/>
        </w:rPr>
      </w:pPr>
      <w:r w:rsidRPr="004F66EF">
        <w:rPr>
          <w:rFonts w:ascii="Sylfaen" w:eastAsia="Times New Roman" w:hAnsi="Sylfaen" w:cs="Helvetica"/>
          <w:b/>
          <w:bCs/>
          <w:color w:val="2F5496" w:themeColor="accent1" w:themeShade="BF"/>
          <w:sz w:val="32"/>
          <w:szCs w:val="32"/>
          <w:lang w:val="ka-GE"/>
        </w:rPr>
        <w:t>ფორმა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67"/>
        <w:gridCol w:w="4663"/>
      </w:tblGrid>
      <w:tr w:rsidR="00C954A5" w14:paraId="0A8EBB27" w14:textId="77777777" w:rsidTr="007954A5">
        <w:tc>
          <w:tcPr>
            <w:tcW w:w="466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A7D256" w14:textId="1778FD62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დასაქმებულის სახელი/გვარი/პირადი N</w:t>
            </w: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:</w:t>
            </w:r>
          </w:p>
        </w:tc>
        <w:tc>
          <w:tcPr>
            <w:tcW w:w="466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A3CD39A" w14:textId="5B73B0A0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სამუშაო პოზიცია/დეპარტამენტი:</w:t>
            </w:r>
          </w:p>
        </w:tc>
      </w:tr>
      <w:tr w:rsidR="00C954A5" w14:paraId="03C4FD3D" w14:textId="77777777" w:rsidTr="007954A5">
        <w:tc>
          <w:tcPr>
            <w:tcW w:w="4667" w:type="dxa"/>
            <w:tcBorders>
              <w:top w:val="single" w:sz="12" w:space="0" w:color="auto"/>
              <w:bottom w:val="single" w:sz="12" w:space="0" w:color="auto"/>
            </w:tcBorders>
          </w:tcPr>
          <w:p w14:paraId="20AE728E" w14:textId="43CBDC02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 xml:space="preserve">______________________(პ/ნ _______________ )                 </w:t>
            </w:r>
          </w:p>
        </w:tc>
        <w:tc>
          <w:tcPr>
            <w:tcW w:w="4663" w:type="dxa"/>
            <w:tcBorders>
              <w:top w:val="single" w:sz="12" w:space="0" w:color="auto"/>
              <w:bottom w:val="single" w:sz="12" w:space="0" w:color="auto"/>
            </w:tcBorders>
          </w:tcPr>
          <w:p w14:paraId="5F6D6B94" w14:textId="2B380181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__________________________________</w:t>
            </w:r>
          </w:p>
        </w:tc>
      </w:tr>
      <w:tr w:rsidR="00C954A5" w14:paraId="76F671DC" w14:textId="77777777" w:rsidTr="007954A5">
        <w:tc>
          <w:tcPr>
            <w:tcW w:w="466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33B2ED" w14:textId="36DE270F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 xml:space="preserve">მივლინების მიზანი (მოკლედ):                                    </w:t>
            </w:r>
          </w:p>
        </w:tc>
        <w:tc>
          <w:tcPr>
            <w:tcW w:w="466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563F68D" w14:textId="4B279536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მივლინების ადგილი (ქალაქი/ქვეყანა):</w:t>
            </w:r>
          </w:p>
        </w:tc>
      </w:tr>
      <w:tr w:rsidR="00C954A5" w14:paraId="0A700BE7" w14:textId="77777777" w:rsidTr="007954A5">
        <w:tc>
          <w:tcPr>
            <w:tcW w:w="4667" w:type="dxa"/>
            <w:tcBorders>
              <w:top w:val="single" w:sz="12" w:space="0" w:color="auto"/>
              <w:bottom w:val="single" w:sz="12" w:space="0" w:color="auto"/>
            </w:tcBorders>
          </w:tcPr>
          <w:p w14:paraId="677B01AD" w14:textId="069657F2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_____________________________________</w:t>
            </w:r>
          </w:p>
        </w:tc>
        <w:tc>
          <w:tcPr>
            <w:tcW w:w="4663" w:type="dxa"/>
            <w:tcBorders>
              <w:top w:val="single" w:sz="12" w:space="0" w:color="auto"/>
              <w:bottom w:val="single" w:sz="12" w:space="0" w:color="auto"/>
            </w:tcBorders>
          </w:tcPr>
          <w:p w14:paraId="74FC3451" w14:textId="663DA524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__________________________________</w:t>
            </w:r>
          </w:p>
        </w:tc>
      </w:tr>
      <w:tr w:rsidR="00C954A5" w14:paraId="2204054E" w14:textId="77777777" w:rsidTr="007954A5">
        <w:tc>
          <w:tcPr>
            <w:tcW w:w="466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8555CB" w14:textId="3570E508" w:rsidR="00C954A5" w:rsidRPr="00BF17FB" w:rsidRDefault="00BF17FB" w:rsidP="00BF17FB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</w:rPr>
            </w:pPr>
            <w:r w:rsidRPr="00BF17FB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 xml:space="preserve">მივლინების პერიოდი:                                     </w:t>
            </w:r>
          </w:p>
        </w:tc>
        <w:tc>
          <w:tcPr>
            <w:tcW w:w="466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138FB0E" w14:textId="7933A18A" w:rsidR="00C954A5" w:rsidRPr="007954A5" w:rsidRDefault="00BF17FB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</w:rPr>
            </w:pPr>
            <w:r w:rsidRPr="00BF17FB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მივლინების დღეების რაოდენობა</w:t>
            </w:r>
            <w:r w:rsidR="007954A5">
              <w:rPr>
                <w:rFonts w:ascii="Sylfaen" w:eastAsia="Times New Roman" w:hAnsi="Sylfaen" w:cs="Helvetica"/>
                <w:b/>
                <w:bCs/>
                <w:sz w:val="20"/>
                <w:szCs w:val="20"/>
              </w:rPr>
              <w:t>:</w:t>
            </w:r>
          </w:p>
        </w:tc>
      </w:tr>
      <w:tr w:rsidR="00BF17FB" w14:paraId="0854F539" w14:textId="77777777" w:rsidTr="007954A5">
        <w:tc>
          <w:tcPr>
            <w:tcW w:w="4667" w:type="dxa"/>
            <w:tcBorders>
              <w:top w:val="single" w:sz="12" w:space="0" w:color="auto"/>
              <w:bottom w:val="single" w:sz="12" w:space="0" w:color="auto"/>
            </w:tcBorders>
          </w:tcPr>
          <w:p w14:paraId="4C6EBB12" w14:textId="207EAAEE" w:rsidR="00BF17FB" w:rsidRPr="00BF17FB" w:rsidRDefault="00BF17FB" w:rsidP="00BF17FB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 xml:space="preserve">____.____.2022-დან ____.____.2022-მდე.         </w:t>
            </w:r>
          </w:p>
        </w:tc>
        <w:tc>
          <w:tcPr>
            <w:tcW w:w="4663" w:type="dxa"/>
            <w:tcBorders>
              <w:top w:val="single" w:sz="12" w:space="0" w:color="auto"/>
              <w:bottom w:val="single" w:sz="12" w:space="0" w:color="auto"/>
            </w:tcBorders>
          </w:tcPr>
          <w:p w14:paraId="4F0B875E" w14:textId="04404F10" w:rsidR="00BF17FB" w:rsidRPr="00BF17FB" w:rsidRDefault="00BF17FB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__________ დღე</w:t>
            </w:r>
          </w:p>
        </w:tc>
      </w:tr>
    </w:tbl>
    <w:tbl>
      <w:tblPr>
        <w:tblStyle w:val="TableGrid"/>
        <w:tblpPr w:leftFromText="180" w:rightFromText="180" w:vertAnchor="text" w:horzAnchor="margin" w:tblpY="92"/>
        <w:tblW w:w="0" w:type="auto"/>
        <w:tblLook w:val="04A0" w:firstRow="1" w:lastRow="0" w:firstColumn="1" w:lastColumn="0" w:noHBand="0" w:noVBand="1"/>
      </w:tblPr>
      <w:tblGrid>
        <w:gridCol w:w="3531"/>
        <w:gridCol w:w="3677"/>
        <w:gridCol w:w="2122"/>
      </w:tblGrid>
      <w:tr w:rsidR="007954A5" w:rsidRPr="004C17A8" w14:paraId="6780A9C3" w14:textId="77777777" w:rsidTr="007954A5">
        <w:tc>
          <w:tcPr>
            <w:tcW w:w="933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B2EA51A" w14:textId="77777777" w:rsidR="007954A5" w:rsidRPr="004C17A8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ხარჯის ეკონომიკურ საქმიანობასთან კავშირის დასაბუთება:</w:t>
            </w:r>
          </w:p>
        </w:tc>
      </w:tr>
      <w:tr w:rsidR="007954A5" w14:paraId="2C486832" w14:textId="77777777" w:rsidTr="007954A5">
        <w:tc>
          <w:tcPr>
            <w:tcW w:w="933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FD9D71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158DDEB5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4CC929B0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7EA57362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</w:tr>
      <w:tr w:rsidR="007954A5" w14:paraId="447F41F0" w14:textId="77777777" w:rsidTr="007954A5">
        <w:tc>
          <w:tcPr>
            <w:tcW w:w="933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0D207B9" w14:textId="0C0A2718" w:rsidR="007954A5" w:rsidRPr="004C17A8" w:rsidRDefault="007954A5" w:rsidP="004F4356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 xml:space="preserve">გეგმიური </w:t>
            </w:r>
            <w:r w:rsidR="004F4356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სამივლინებო</w:t>
            </w:r>
            <w:bookmarkStart w:id="0" w:name="_GoBack"/>
            <w:bookmarkEnd w:id="0"/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 xml:space="preserve"> ხარჯების გაანგარიშება:</w:t>
            </w:r>
          </w:p>
        </w:tc>
      </w:tr>
      <w:tr w:rsidR="007954A5" w14:paraId="063E44BA" w14:textId="77777777" w:rsidTr="007954A5">
        <w:tc>
          <w:tcPr>
            <w:tcW w:w="35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111663B" w14:textId="77777777" w:rsidR="007954A5" w:rsidRPr="004C17A8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ხარჯის სახე:</w:t>
            </w:r>
          </w:p>
        </w:tc>
        <w:tc>
          <w:tcPr>
            <w:tcW w:w="36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38BE1A9" w14:textId="77777777" w:rsidR="007954A5" w:rsidRPr="004C17A8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აღწერა:</w:t>
            </w:r>
          </w:p>
        </w:tc>
        <w:tc>
          <w:tcPr>
            <w:tcW w:w="21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85D16BD" w14:textId="77777777" w:rsidR="007954A5" w:rsidRPr="004C17A8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ხარჯის ოდენობა:</w:t>
            </w:r>
          </w:p>
        </w:tc>
      </w:tr>
      <w:tr w:rsidR="007954A5" w14:paraId="2AEEC6C3" w14:textId="77777777" w:rsidTr="007954A5">
        <w:tc>
          <w:tcPr>
            <w:tcW w:w="353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DDF54E9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1BC9311C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367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6DB712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212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C14F458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</w:tr>
      <w:tr w:rsidR="007954A5" w14:paraId="42B0C95B" w14:textId="77777777" w:rsidTr="007954A5">
        <w:tc>
          <w:tcPr>
            <w:tcW w:w="353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54BE4CF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6B9594FD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3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81AC2A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21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DB6A3A5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</w:tr>
      <w:tr w:rsidR="007954A5" w14:paraId="2C4B98F1" w14:textId="77777777" w:rsidTr="007954A5">
        <w:tc>
          <w:tcPr>
            <w:tcW w:w="353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3298ECA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3C578FFC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3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3B7DA8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21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35057F8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</w:tr>
      <w:tr w:rsidR="007954A5" w14:paraId="6222CB2B" w14:textId="77777777" w:rsidTr="007954A5">
        <w:tc>
          <w:tcPr>
            <w:tcW w:w="7208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B3712D7" w14:textId="77777777" w:rsidR="007954A5" w:rsidRPr="004C17A8" w:rsidRDefault="007954A5" w:rsidP="007954A5">
            <w:pPr>
              <w:pStyle w:val="NormalWeb"/>
              <w:spacing w:before="0" w:beforeAutospacing="0" w:after="0" w:afterAutospacing="0"/>
              <w:jc w:val="right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სულ მოთხოვნილი თანხა:</w:t>
            </w:r>
          </w:p>
          <w:p w14:paraId="3ADAB246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212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72F5FE1E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</w:tr>
    </w:tbl>
    <w:p w14:paraId="0ACC45E5" w14:textId="77777777" w:rsidR="00BF17FB" w:rsidRPr="004C17A8" w:rsidRDefault="00BF17FB" w:rsidP="00BF17FB">
      <w:pPr>
        <w:spacing w:before="120" w:after="120" w:line="240" w:lineRule="auto"/>
        <w:jc w:val="both"/>
        <w:textAlignment w:val="baseline"/>
        <w:outlineLvl w:val="1"/>
        <w:rPr>
          <w:rFonts w:ascii="Sylfaen" w:eastAsia="Times New Roman" w:hAnsi="Sylfaen" w:cs="Helvetica"/>
          <w:bCs/>
          <w:sz w:val="20"/>
          <w:szCs w:val="20"/>
          <w:lang w:val="ka-GE"/>
        </w:rPr>
      </w:pPr>
    </w:p>
    <w:tbl>
      <w:tblPr>
        <w:tblStyle w:val="TableGrid"/>
        <w:tblpPr w:leftFromText="180" w:rightFromText="180" w:vertAnchor="text" w:horzAnchor="margin" w:tblpY="-1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970"/>
        <w:gridCol w:w="4027"/>
        <w:gridCol w:w="2333"/>
      </w:tblGrid>
      <w:tr w:rsidR="00BF17FB" w14:paraId="12180D59" w14:textId="77777777" w:rsidTr="004C7BDF">
        <w:tc>
          <w:tcPr>
            <w:tcW w:w="933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003EFEC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 xml:space="preserve">დასაქმებული პირი </w:t>
            </w: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(რომელიც ითხოვს ხარჯების გამოყოფას)</w:t>
            </w:r>
            <w:r w:rsidRPr="007954A5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:</w:t>
            </w:r>
          </w:p>
        </w:tc>
      </w:tr>
      <w:tr w:rsidR="00BF17FB" w14:paraId="5368B035" w14:textId="77777777" w:rsidTr="004C7BDF"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</w:tcPr>
          <w:p w14:paraId="3FC4D64A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 xml:space="preserve">________________________ </w:t>
            </w:r>
          </w:p>
          <w:p w14:paraId="7D5DAF3E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18"/>
                <w:szCs w:val="18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18"/>
                <w:szCs w:val="18"/>
                <w:lang w:val="ka-GE"/>
              </w:rPr>
              <w:t>(ხელმოწერა)</w:t>
            </w:r>
          </w:p>
        </w:tc>
        <w:tc>
          <w:tcPr>
            <w:tcW w:w="4027" w:type="dxa"/>
            <w:tcBorders>
              <w:top w:val="single" w:sz="12" w:space="0" w:color="auto"/>
              <w:bottom w:val="single" w:sz="12" w:space="0" w:color="auto"/>
            </w:tcBorders>
          </w:tcPr>
          <w:p w14:paraId="0E18DFFA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_________ _________________</w:t>
            </w:r>
          </w:p>
          <w:p w14:paraId="6B55366F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</w:p>
        </w:tc>
        <w:tc>
          <w:tcPr>
            <w:tcW w:w="2333" w:type="dxa"/>
            <w:tcBorders>
              <w:top w:val="single" w:sz="12" w:space="0" w:color="auto"/>
              <w:bottom w:val="single" w:sz="12" w:space="0" w:color="auto"/>
            </w:tcBorders>
          </w:tcPr>
          <w:p w14:paraId="3F163E81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.____.202__</w:t>
            </w:r>
          </w:p>
        </w:tc>
      </w:tr>
      <w:tr w:rsidR="00BF17FB" w14:paraId="1E3E80C4" w14:textId="77777777" w:rsidTr="004C7BDF">
        <w:tc>
          <w:tcPr>
            <w:tcW w:w="933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723CB6D2" w14:textId="77777777" w:rsidR="00BF17FB" w:rsidRPr="007954A5" w:rsidRDefault="00BF17FB" w:rsidP="004C7BDF">
            <w:pPr>
              <w:pStyle w:val="NormalWeb"/>
              <w:spacing w:before="240" w:beforeAutospacing="0" w:after="240" w:afterAutospacing="0"/>
              <w:textAlignment w:val="baseline"/>
              <w:rPr>
                <w:rFonts w:ascii="Sylfaen" w:hAnsi="Sylfaen" w:cs="Arial"/>
                <w:b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Arial"/>
                <w:b/>
                <w:sz w:val="20"/>
                <w:szCs w:val="20"/>
                <w:lang w:val="ka-GE"/>
              </w:rPr>
              <w:t>გეგმიური ხარჯი დადასტურებულია და მისი გაცემა ნებადართულია / დირექტორი:</w:t>
            </w:r>
          </w:p>
        </w:tc>
      </w:tr>
      <w:tr w:rsidR="00BF17FB" w14:paraId="6C967067" w14:textId="77777777" w:rsidTr="004C7BDF"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</w:tcPr>
          <w:p w14:paraId="5EDE9706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 xml:space="preserve">________________________ </w:t>
            </w:r>
          </w:p>
          <w:p w14:paraId="1C54A762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18"/>
                <w:szCs w:val="18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18"/>
                <w:szCs w:val="18"/>
                <w:lang w:val="ka-GE"/>
              </w:rPr>
              <w:t>(ხელმოწერა)</w:t>
            </w:r>
          </w:p>
        </w:tc>
        <w:tc>
          <w:tcPr>
            <w:tcW w:w="4027" w:type="dxa"/>
            <w:tcBorders>
              <w:top w:val="single" w:sz="12" w:space="0" w:color="auto"/>
              <w:bottom w:val="single" w:sz="12" w:space="0" w:color="auto"/>
            </w:tcBorders>
          </w:tcPr>
          <w:p w14:paraId="76A62B25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_________ _________________</w:t>
            </w:r>
          </w:p>
          <w:p w14:paraId="5FD234C2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</w:p>
        </w:tc>
        <w:tc>
          <w:tcPr>
            <w:tcW w:w="2333" w:type="dxa"/>
            <w:tcBorders>
              <w:top w:val="single" w:sz="12" w:space="0" w:color="auto"/>
              <w:bottom w:val="single" w:sz="12" w:space="0" w:color="auto"/>
            </w:tcBorders>
          </w:tcPr>
          <w:p w14:paraId="1E3EDC4E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.____.202__</w:t>
            </w:r>
          </w:p>
        </w:tc>
      </w:tr>
    </w:tbl>
    <w:p w14:paraId="0AFF34D7" w14:textId="77777777" w:rsidR="00C954A5" w:rsidRPr="00BF17FB" w:rsidRDefault="00C954A5" w:rsidP="00282159">
      <w:pPr>
        <w:spacing w:before="120" w:after="120" w:line="240" w:lineRule="auto"/>
        <w:jc w:val="both"/>
        <w:textAlignment w:val="baseline"/>
        <w:outlineLvl w:val="1"/>
        <w:rPr>
          <w:rFonts w:ascii="Sylfaen" w:eastAsia="Times New Roman" w:hAnsi="Sylfaen" w:cs="Helvetica"/>
          <w:b/>
          <w:bCs/>
        </w:rPr>
      </w:pPr>
    </w:p>
    <w:p w14:paraId="01D51B0C" w14:textId="70B6DA43" w:rsidR="005711FA" w:rsidRPr="006E1B79" w:rsidRDefault="005711FA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sectPr w:rsidR="005711FA" w:rsidRPr="006E1B79" w:rsidSect="0008185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BF2BC4" w14:textId="77777777" w:rsidR="00D06F4F" w:rsidRDefault="00D06F4F" w:rsidP="0030729D">
      <w:pPr>
        <w:spacing w:after="0" w:line="240" w:lineRule="auto"/>
      </w:pPr>
      <w:r>
        <w:separator/>
      </w:r>
    </w:p>
  </w:endnote>
  <w:endnote w:type="continuationSeparator" w:id="0">
    <w:p w14:paraId="22B5A408" w14:textId="77777777" w:rsidR="00D06F4F" w:rsidRDefault="00D06F4F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90CB71" w14:textId="68A219AA" w:rsidR="005711FA" w:rsidRDefault="009D19EE">
    <w:pPr>
      <w:pStyle w:val="Footer"/>
    </w:pPr>
    <w:r>
      <w:rPr>
        <w:noProof/>
        <w:lang w:val="ka-GE" w:eastAsia="ka-GE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0A0FD3C" wp14:editId="3D726539">
              <wp:simplePos x="0" y="0"/>
              <wp:positionH relativeFrom="rightMargin">
                <wp:align>left</wp:align>
              </wp:positionH>
              <wp:positionV relativeFrom="page">
                <wp:align>bottom</wp:align>
              </wp:positionV>
              <wp:extent cx="73025" cy="688340"/>
              <wp:effectExtent l="0" t="0" r="22225" b="29845"/>
              <wp:wrapNone/>
              <wp:docPr id="223" name="Group 2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025" cy="688340"/>
                        <a:chOff x="2820" y="4935"/>
                        <a:chExt cx="120" cy="1320"/>
                      </a:xfrm>
                    </wpg:grpSpPr>
                    <wps:wsp>
                      <wps:cNvPr id="448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9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0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>
          <w:pict>
            <v:group w14:anchorId="123B48AF" id="Group 223" o:spid="_x0000_s1026" style="position:absolute;margin-left:0;margin-top:0;width:5.75pt;height:54.2pt;z-index:251662336;mso-height-percent:780;mso-position-horizontal:left;mso-position-horizontal-relative:righ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2820;top:4935;width:0;height:13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NLe1sIAAADcAAAADwAAAGRycy9kb3ducmV2LnhtbERPTWvCMBi+D/wP4RW8zbQiY3ZGGUrF&#10;ixt+HDy+NO/asuRNSaKt/94cBjs+PN/L9WCNuJMPrWMF+TQDQVw53XKt4HIuX99BhIis0TgmBQ8K&#10;sF6NXpZYaNfzke6nWIsUwqFABU2MXSFlqBqyGKauI07cj/MWY4K+ltpjn8KtkbMse5MWW04NDXa0&#10;aaj6Pd2sAv9V6mtu7P62++5Nvphty93hrNRkPHx+gIg0xH/xn3uvFcznaW06k46AXD0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NLe1sIAAADcAAAADwAAAAAAAAAAAAAA&#10;AAChAgAAZHJzL2Rvd25yZXYueG1sUEsFBgAAAAAEAAQA+QAAAJADAAAAAA==&#10;" strokecolor="#a8d08d [1945]" strokeweight="1.25pt"/>
              <v:shape id="AutoShape 3" o:spid="_x0000_s1028" type="#_x0000_t32" style="position:absolute;left:2880;top:4935;width:0;height:13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557TcUAAADcAAAADwAAAGRycy9kb3ducmV2LnhtbESPQWsCMRSE70L/Q3iF3jS7IqJbo5SW&#10;FS8q1R56fGyeu4vJy5JEd/vvG6HQ4zAz3zCrzWCNuJMPrWMF+SQDQVw53XKt4OtcjhcgQkTWaByT&#10;gh8KsFk/jVZYaNfzJ91PsRYJwqFABU2MXSFlqBqyGCauI07exXmLMUlfS+2xT3Br5DTL5tJiy2mh&#10;wY7eG6qup5tV4A+l/s6N3d22x97ky+lHud2flXp5Ht5eQUQa4n/4r73TCmazJTzOpCMg1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557TcUAAADcAAAADwAAAAAAAAAA&#10;AAAAAAChAgAAZHJzL2Rvd25yZXYueG1sUEsFBgAAAAAEAAQA+QAAAJMDAAAAAA==&#10;" strokecolor="#a8d08d [1945]" strokeweight="1.25pt"/>
              <v:shape id="AutoShape 4" o:spid="_x0000_s1029" type="#_x0000_t32" style="position:absolute;left:2940;top:4935;width:0;height:13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31EDcIAAADcAAAADwAAAGRycy9kb3ducmV2LnhtbERPz2vCMBS+D/wfwhO8zbSiQzujyEbF&#10;ixvTHXZ8NG9tMXkpSbT1vzeHwY4f3+/1drBG3MiH1rGCfJqBIK6cbrlW8H0un5cgQkTWaByTgjsF&#10;2G5GT2sstOv5i26nWIsUwqFABU2MXSFlqBqyGKauI07cr/MWY4K+ltpjn8KtkbMse5EWW04NDXb0&#10;1lB1OV2tAv9R6p/c2MN1/9mbfDV7L/fHs1KT8bB7BRFpiP/iP/dBK5gv0vx0Jh0BuXk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31EDcIAAADcAAAADwAAAAAAAAAAAAAA&#10;AAChAgAAZHJzL2Rvd25yZXYueG1sUEsFBgAAAAAEAAQA+QAAAJADAAAAAA==&#10;" strokecolor="#a8d08d [1945]" strokeweight="1.25pt"/>
              <w10:wrap anchorx="margin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A4EC0B" w14:textId="77777777" w:rsidR="00D06F4F" w:rsidRDefault="00D06F4F" w:rsidP="0030729D">
      <w:pPr>
        <w:spacing w:after="0" w:line="240" w:lineRule="auto"/>
      </w:pPr>
      <w:r>
        <w:separator/>
      </w:r>
    </w:p>
  </w:footnote>
  <w:footnote w:type="continuationSeparator" w:id="0">
    <w:p w14:paraId="676A1E75" w14:textId="77777777" w:rsidR="00D06F4F" w:rsidRDefault="00D06F4F" w:rsidP="00307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BA2B0A" w14:textId="025D1779" w:rsidR="00247D95" w:rsidRPr="005D5D26" w:rsidRDefault="009D19EE">
    <w:pPr>
      <w:pStyle w:val="Header"/>
      <w:tabs>
        <w:tab w:val="clear" w:pos="4680"/>
        <w:tab w:val="clear" w:pos="9360"/>
      </w:tabs>
      <w:jc w:val="right"/>
      <w:rPr>
        <w:rFonts w:ascii="Sylfaen" w:hAnsi="Sylfaen"/>
        <w:color w:val="8496B0" w:themeColor="text2" w:themeTint="99"/>
        <w:sz w:val="24"/>
        <w:szCs w:val="24"/>
      </w:rPr>
    </w:pPr>
    <w:r>
      <w:rPr>
        <w:noProof/>
        <w:lang w:val="ka-GE" w:eastAsia="ka-GE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BDFACA3" wp14:editId="47617F4A">
              <wp:simplePos x="0" y="0"/>
              <wp:positionH relativeFrom="rightMargin">
                <wp:align>left</wp:align>
              </wp:positionH>
              <wp:positionV relativeFrom="topMargin">
                <wp:posOffset>284480</wp:posOffset>
              </wp:positionV>
              <wp:extent cx="731520" cy="740410"/>
              <wp:effectExtent l="0" t="0" r="0" b="2540"/>
              <wp:wrapNone/>
              <wp:docPr id="70" name="Group 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1520" cy="740410"/>
                        <a:chOff x="0" y="12192"/>
                        <a:chExt cx="731747" cy="746642"/>
                      </a:xfrm>
                    </wpg:grpSpPr>
                    <wps:wsp>
                      <wps:cNvPr id="71" name="Freeform 71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Text Box 76"/>
                      <wps:cNvSpPr txBox="1"/>
                      <wps:spPr>
                        <a:xfrm>
                          <a:off x="73152" y="12192"/>
                          <a:ext cx="356346" cy="3501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1A57A3" w14:textId="77777777" w:rsidR="00247D95" w:rsidRDefault="00247D95">
                            <w:pPr>
                              <w:jc w:val="right"/>
                            </w:pP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4F4356">
                              <w:rPr>
                                <w:noProof/>
                                <w:color w:val="8496B0" w:themeColor="text2" w:themeTint="99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BDFACA3" id="Group 70" o:spid="_x0000_s1026" style="position:absolute;left:0;text-align:left;margin-left:0;margin-top:22.4pt;width:57.6pt;height:58.3pt;z-index:251659264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">
              <v:shape id="Freeform 71" o:spid="_x0000_s1027" style="position:absolute;left:2560;top:121;width:4756;height:4733;visibility:visible;mso-wrap-style:square;v-text-anchor:top" coordsize="420,4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BXUcMA&#10;AADbAAAADwAAAGRycy9kb3ducmV2LnhtbESPwW7CMBBE70j9B2srcSMOHCgEDGoRbekRiOC6ipck&#10;Il5Htpukf19XqsRxNDNvNOvtYBrRkfO1ZQXTJAVBXFhdc6kgP79PFiB8QNbYWCYFP+Rhu3karTHT&#10;tucjdadQighhn6GCKoQ2k9IXFRn0iW2Jo3ezzmCI0pVSO+wj3DRylqZzabDmuFBhS7uKivvp2yj4&#10;aLW2b8Xt01+/dvtZ7sz+sLwoNX4eXlcgAg3hEf5vH7SClyn8fYk/QG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pBXUcMAAADbAAAADwAAAAAAAAAAAAAAAACYAgAAZHJzL2Rv&#10;d25yZXYueG1sUEsFBgAAAAAEAAQA9QAAAIgDAAAAAA==&#10;" path="m,420r,l416,r4,l,420xe" fillcolor="#8496b0 [1951]" stroked="f">
                <v:path arrowok="t" o:connecttype="custom" o:connectlocs="0,473242;0,473242;471071,0;475601,0;0,473242" o:connectangles="0,0,0,0,0"/>
              </v:shape>
              <v:shape id="Freeform 72" o:spid="_x0000_s1028" style="position:absolute;left:1341;top:487;width:5956;height:5927;visibility:visible;mso-wrap-style:square;v-text-anchor:top" coordsize="526,5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mEsMUA&#10;AADbAAAADwAAAGRycy9kb3ducmV2LnhtbESPQWvCQBSE70L/w/IKvemmFqpEV7FKUUShiV68PbKv&#10;Seju25DdmrS/visIPQ4z8w0zX/bWiCu1vnas4HmUgCAunK65VHA+vQ+nIHxA1mgck4If8rBcPAzm&#10;mGrXcUbXPJQiQtinqKAKoUml9EVFFv3INcTR+3StxRBlW0rdYhfh1shxkrxKizXHhQobWldUfOXf&#10;VsHl8CHf5O9xv+3yzYtZndBkZq/U02O/moEI1If/8L290womY7h9iT9AL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NSYSwxQAAANsAAAAPAAAAAAAAAAAAAAAAAJgCAABkcnMv&#10;ZG93bnJldi54bWxQSwUGAAAAAAQABAD1AAAAigMAAAAA&#10;" path="m,526r,l522,r4,4l,526xe" fillcolor="#8496b0 [1951]" stroked="f">
                <v:path arrowok="t" o:connecttype="custom" o:connectlocs="0,592679;0,592679;591104,0;595634,4507;0,592679" o:connectangles="0,0,0,0,0"/>
              </v:shape>
              <v:shape id="Freeform 73" o:spid="_x0000_s1029" style="position:absolute;left:1463;top:365;width:5854;height:5826;visibility:visible;mso-wrap-style:square;v-text-anchor:top" coordsize="517,5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1s8RcUA&#10;AADbAAAADwAAAGRycy9kb3ducmV2LnhtbESPQWvCQBSE74L/YXmCt2ajJW2JrlKkRXspmlbw+Mw+&#10;k2D2bciuSfrvu4WCx2FmvmGW68HUoqPWVZYVzKIYBHFudcWFgu+v94cXEM4ja6wtk4IfcrBejUdL&#10;TLXt+UBd5gsRIOxSVFB636RSurwkgy6yDXHwLrY16INsC6lb7APc1HIex0/SYMVhocSGNiXl1+xm&#10;FGw+u6M+bedHeelOSX3+4ORtz0pNJ8PrAoSnwd/D/+2dVvD8CH9fwg+Qq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WzxFxQAAANsAAAAPAAAAAAAAAAAAAAAAAJgCAABkcnMv&#10;ZG93bnJldi54bWxQSwUGAAAAAAQABAD1AAAAigMAAAAA&#10;" path="m,517r,-5l513,r4,l,517xe" fillcolor="#8496b0 [1951]" stroked="f">
                <v:path arrowok="t" o:connecttype="custom" o:connectlocs="0,582539;0,576905;580913,0;585443,0;0,582539" o:connectangles="0,0,0,0,0"/>
              </v:shape>
              <v:shape id="Freeform 74" o:spid="_x0000_s1030" style="position:absolute;left:2072;top:975;width:5220;height:5206;visibility:visible;mso-wrap-style:square;v-text-anchor:top" coordsize="461,4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n3ssUA&#10;AADbAAAADwAAAGRycy9kb3ducmV2LnhtbESPQWvCQBSE7wX/w/KEXkrdKEVL6iqtUGhBRI0Xb4/s&#10;M5uafRuy2yT6612h0OMwM98w82VvK9FS40vHCsajBARx7nTJhYJD9vn8CsIHZI2VY1JwIQ/LxeBh&#10;jql2He+o3YdCRAj7FBWYEOpUSp8bsuhHriaO3sk1FkOUTSF1g12E20pOkmQqLZYcFwzWtDKUn/e/&#10;VkF7Om7oe5tdP57Wk3Vn+Kc++0ypx2H//gYiUB/+w3/tL61g9gL3L/EHyM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yfeyxQAAANsAAAAPAAAAAAAAAAAAAAAAAJgCAABkcnMv&#10;ZG93bnJldi54bWxQSwUGAAAAAAQABAD1AAAAigMAAAAA&#10;" path="m,462r,l457,r4,5l,462xe" fillcolor="#8496b0 [1951]" stroked="f">
                <v:path arrowok="t" o:connecttype="custom" o:connectlocs="0,520566;0,520566;517499,0;522029,5634;0,520566" o:connectangles="0,0,0,0,0"/>
              </v:shape>
              <v:shape id="Freeform 75" o:spid="_x0000_s1031" style="position:absolute;top:365;width:7315;height:7223;visibility:visible;mso-wrap-style:square;v-text-anchor:top" coordsize="646,6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sNhG8UA&#10;AADbAAAADwAAAGRycy9kb3ducmV2LnhtbESPT2sCMRTE74V+h/AK3mpWrbZsN4oIQise1Cp4fGze&#10;/mk3L0uS6vrtjSB4HGbmN0w260wjTuR8bVnBoJ+AIM6trrlUsP9Zvn6A8AFZY2OZFFzIw2z6/JRh&#10;qu2Zt3TahVJECPsUFVQhtKmUPq/IoO/bljh6hXUGQ5SulNrhOcJNI4dJMpEGa44LFba0qCj/2/0b&#10;BZtV0rq1/N4OjsdV8buWm9HhrVSq99LNP0EE6sIjfG9/aQXvY7h9iT9AT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w2EbxQAAANsAAAAPAAAAAAAAAAAAAAAAAJgCAABkcnMv&#10;ZG93bnJldi54bWxQSwUGAAAAAAQABAD1AAAAigMAAAAA&#10;" path="m5,641r-5,l642,r4,l5,641xe" fillcolor="#8496b0 [1951]" stroked="f">
                <v:path arrowok="t" o:connecttype="custom" o:connectlocs="5662,722258;0,722258;726990,0;731520,0;5662,722258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6" o:spid="_x0000_s1032" type="#_x0000_t202" style="position:absolute;left:731;top:121;width:3563;height:350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eqPBcYA&#10;AADbAAAADwAAAGRycy9kb3ducmV2LnhtbESPT2vCQBTE7wW/w/IEb3VjD7akriK2BQ/9p7ZQb8/s&#10;Mwlm34bdZ0y/fbdQ6HGYmd8ws0XvGtVRiLVnA5NxBoq48Lbm0sDH7un6DlQUZIuNZzLwTREW88HV&#10;DHPrL7yhbiulShCOORqoRNpc61hU5DCOfUucvKMPDiXJUGob8JLgrtE3WTbVDmtOCxW2tKqoOG3P&#10;zkDzFcPzIZN991C+yPubPn8+Tl6NGQ375T0ooV7+w3/ttTVwO4X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eqPBcYAAADbAAAADwAAAAAAAAAAAAAAAACYAgAAZHJz&#10;L2Rvd25yZXYueG1sUEsFBgAAAAAEAAQA9QAAAIsDAAAAAA==&#10;" filled="f" stroked="f" strokeweight=".5pt">
                <v:textbox inset="0,0,0,0">
                  <w:txbxContent>
                    <w:p w14:paraId="291A57A3" w14:textId="77777777" w:rsidR="00247D95" w:rsidRDefault="00247D95">
                      <w:pPr>
                        <w:jc w:val="right"/>
                      </w:pP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separate"/>
                      </w:r>
                      <w:r w:rsidR="004F4356">
                        <w:rPr>
                          <w:noProof/>
                          <w:color w:val="8496B0" w:themeColor="text2" w:themeTint="99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 w:rsidR="005D5D26">
      <w:rPr>
        <w:rFonts w:ascii="Sylfaen" w:hAnsi="Sylfaen"/>
        <w:color w:val="8496B0" w:themeColor="text2" w:themeTint="99"/>
        <w:sz w:val="24"/>
        <w:szCs w:val="24"/>
      </w:rPr>
      <w:t>taxinfo.ge</w:t>
    </w:r>
  </w:p>
  <w:p w14:paraId="21DA14B8" w14:textId="77777777" w:rsidR="00247D95" w:rsidRDefault="00247D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IwNjM3MjIxNTNX0lEKTi0uzszPAykwrgUAqnK5tiwAAAA="/>
  </w:docVars>
  <w:rsids>
    <w:rsidRoot w:val="003750C2"/>
    <w:rsid w:val="00081850"/>
    <w:rsid w:val="0008508A"/>
    <w:rsid w:val="000A4A3B"/>
    <w:rsid w:val="00117DE9"/>
    <w:rsid w:val="001470BC"/>
    <w:rsid w:val="001C17E7"/>
    <w:rsid w:val="00214674"/>
    <w:rsid w:val="00247D95"/>
    <w:rsid w:val="00253776"/>
    <w:rsid w:val="00253F91"/>
    <w:rsid w:val="00271D43"/>
    <w:rsid w:val="00282159"/>
    <w:rsid w:val="002961FF"/>
    <w:rsid w:val="002B01D4"/>
    <w:rsid w:val="002C48DF"/>
    <w:rsid w:val="0030729D"/>
    <w:rsid w:val="00321F2F"/>
    <w:rsid w:val="003750C2"/>
    <w:rsid w:val="003C0A7C"/>
    <w:rsid w:val="0046547E"/>
    <w:rsid w:val="00477C7A"/>
    <w:rsid w:val="004F24D8"/>
    <w:rsid w:val="004F4356"/>
    <w:rsid w:val="004F6215"/>
    <w:rsid w:val="004F66EF"/>
    <w:rsid w:val="005711FA"/>
    <w:rsid w:val="005B55D5"/>
    <w:rsid w:val="005D5D26"/>
    <w:rsid w:val="00620CD6"/>
    <w:rsid w:val="0067709F"/>
    <w:rsid w:val="006B7211"/>
    <w:rsid w:val="006E1B79"/>
    <w:rsid w:val="006F7B77"/>
    <w:rsid w:val="00700D93"/>
    <w:rsid w:val="007400B1"/>
    <w:rsid w:val="007555A9"/>
    <w:rsid w:val="00767EB0"/>
    <w:rsid w:val="0079483C"/>
    <w:rsid w:val="007954A5"/>
    <w:rsid w:val="008605E7"/>
    <w:rsid w:val="00875108"/>
    <w:rsid w:val="008C4965"/>
    <w:rsid w:val="009A1C22"/>
    <w:rsid w:val="009A20AD"/>
    <w:rsid w:val="009C4DEB"/>
    <w:rsid w:val="009D19EE"/>
    <w:rsid w:val="009F6E88"/>
    <w:rsid w:val="00AB271F"/>
    <w:rsid w:val="00AB79CA"/>
    <w:rsid w:val="00B1782D"/>
    <w:rsid w:val="00B463B7"/>
    <w:rsid w:val="00B65EF9"/>
    <w:rsid w:val="00BD7EED"/>
    <w:rsid w:val="00BE65E0"/>
    <w:rsid w:val="00BF17FB"/>
    <w:rsid w:val="00C2357D"/>
    <w:rsid w:val="00C954A5"/>
    <w:rsid w:val="00D06F4F"/>
    <w:rsid w:val="00DC1728"/>
    <w:rsid w:val="00E07941"/>
    <w:rsid w:val="00E540AD"/>
    <w:rsid w:val="00E616A9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16C06D"/>
  <w15:docId w15:val="{BFA2580F-68CB-8348-B56B-78115B1AD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oana</dc:creator>
  <cp:lastModifiedBy>Dito</cp:lastModifiedBy>
  <cp:revision>7</cp:revision>
  <dcterms:created xsi:type="dcterms:W3CDTF">2022-08-18T11:53:00Z</dcterms:created>
  <dcterms:modified xsi:type="dcterms:W3CDTF">2022-08-29T17:58:00Z</dcterms:modified>
</cp:coreProperties>
</file>